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728F9A" w14:textId="177E7052" w:rsidR="0012399B" w:rsidRDefault="003A44B9">
      <w:pPr>
        <w:pStyle w:val="Title"/>
      </w:pPr>
      <w:r>
        <w:t xml:space="preserve">Feedback for </w:t>
      </w:r>
      <w:r w:rsidR="003A2AFF" w:rsidRPr="003A2AFF">
        <w:rPr>
          <w:i/>
          <w:iCs/>
        </w:rPr>
        <w:t>What the Calculus--A look into how teachers review for the AP calculus exam</w:t>
      </w:r>
      <w:r>
        <w:t xml:space="preserve"> Number </w:t>
      </w:r>
      <w:proofErr w:type="gramStart"/>
      <w:r w:rsidR="00472154">
        <w:t>8</w:t>
      </w:r>
      <w:proofErr w:type="gramEnd"/>
    </w:p>
    <w:p w14:paraId="14FBD09A" w14:textId="77777777" w:rsidR="0012399B" w:rsidRDefault="003A44B9">
      <w:pPr>
        <w:pStyle w:val="Heading2"/>
      </w:pPr>
      <w:bookmarkStart w:id="0" w:name="instructions"/>
      <w:r>
        <w:t>Instructions</w:t>
      </w:r>
    </w:p>
    <w:p w14:paraId="1B7E6CA1" w14:textId="77777777" w:rsidR="0012399B" w:rsidRDefault="003A44B9">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5C1A174E" w14:textId="77777777" w:rsidR="0012399B" w:rsidRDefault="003A44B9">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6FFCFBBA" w14:textId="77777777" w:rsidR="0012399B" w:rsidRDefault="003A44B9">
      <w:pPr>
        <w:pStyle w:val="Heading2"/>
      </w:pPr>
      <w:bookmarkStart w:id="1" w:name="feedback-below"/>
      <w:bookmarkEnd w:id="0"/>
      <w:r>
        <w:t>Feedback Below</w:t>
      </w:r>
    </w:p>
    <w:p w14:paraId="5751FA17" w14:textId="75A0932A" w:rsidR="0012399B" w:rsidRDefault="003A44B9">
      <w:pPr>
        <w:pStyle w:val="FirstParagraph"/>
      </w:pPr>
      <w:r>
        <w:rPr>
          <w:b/>
        </w:rPr>
        <w:t>What is their topic on?</w:t>
      </w:r>
      <w:r w:rsidR="00472154">
        <w:rPr>
          <w:b/>
        </w:rPr>
        <w:t xml:space="preserve"> </w:t>
      </w:r>
      <w:r w:rsidR="00472154">
        <w:rPr>
          <w:rFonts w:ascii="Helvetica" w:hAnsi="Helvetica" w:cs="Helvetica"/>
          <w:color w:val="000000"/>
          <w:sz w:val="20"/>
          <w:szCs w:val="20"/>
          <w:shd w:val="clear" w:color="auto" w:fill="FFFFFF"/>
        </w:rPr>
        <w:t>What the Calculus--A look into how teachers review for the AP calculus exam</w:t>
      </w:r>
    </w:p>
    <w:p w14:paraId="7EF4375E" w14:textId="260E2B16" w:rsidR="0012399B" w:rsidRDefault="003A44B9">
      <w:pPr>
        <w:pStyle w:val="Compact"/>
        <w:numPr>
          <w:ilvl w:val="0"/>
          <w:numId w:val="2"/>
        </w:numPr>
      </w:pPr>
      <w:r>
        <w:rPr>
          <w:i/>
        </w:rPr>
        <w:t>Is the title consistent with the topic?</w:t>
      </w:r>
      <w:r w:rsidR="00472154">
        <w:rPr>
          <w:i/>
        </w:rPr>
        <w:t xml:space="preserve"> Yes</w:t>
      </w:r>
    </w:p>
    <w:p w14:paraId="79FD0A61" w14:textId="73A0A8F3" w:rsidR="0012399B" w:rsidRDefault="003A44B9">
      <w:pPr>
        <w:pStyle w:val="Compact"/>
        <w:numPr>
          <w:ilvl w:val="0"/>
          <w:numId w:val="2"/>
        </w:numPr>
      </w:pPr>
      <w:r>
        <w:rPr>
          <w:i/>
        </w:rPr>
        <w:t xml:space="preserve">In other </w:t>
      </w:r>
      <w:proofErr w:type="gramStart"/>
      <w:r>
        <w:rPr>
          <w:i/>
        </w:rPr>
        <w:t>words</w:t>
      </w:r>
      <w:proofErr w:type="gramEnd"/>
      <w:r>
        <w:rPr>
          <w:i/>
        </w:rPr>
        <w:t xml:space="preserve"> does the ti</w:t>
      </w:r>
      <w:r>
        <w:rPr>
          <w:i/>
        </w:rPr>
        <w:t>tle make sense for the project?</w:t>
      </w:r>
      <w:r w:rsidR="00472154">
        <w:rPr>
          <w:i/>
        </w:rPr>
        <w:t xml:space="preserve"> Yes</w:t>
      </w:r>
    </w:p>
    <w:p w14:paraId="7B84278A" w14:textId="1C524BFE" w:rsidR="0012399B" w:rsidRDefault="003A44B9">
      <w:pPr>
        <w:pStyle w:val="FirstParagraph"/>
      </w:pPr>
      <w:r>
        <w:rPr>
          <w:b/>
        </w:rPr>
        <w:t>Are the objectives of the project clearly identifiable?</w:t>
      </w:r>
      <w:r w:rsidR="00472154">
        <w:rPr>
          <w:b/>
        </w:rPr>
        <w:t xml:space="preserve"> Yes</w:t>
      </w:r>
    </w:p>
    <w:p w14:paraId="17EDE686" w14:textId="6FCE19A3" w:rsidR="0012399B" w:rsidRDefault="003A44B9">
      <w:pPr>
        <w:pStyle w:val="Compact"/>
        <w:numPr>
          <w:ilvl w:val="0"/>
          <w:numId w:val="3"/>
        </w:numPr>
      </w:pPr>
      <w:r>
        <w:rPr>
          <w:i/>
        </w:rPr>
        <w:t>What are they wanting to study?</w:t>
      </w:r>
      <w:r w:rsidR="00472154">
        <w:rPr>
          <w:i/>
        </w:rPr>
        <w:t xml:space="preserve"> How does data help teachers improve their </w:t>
      </w:r>
      <w:proofErr w:type="gramStart"/>
      <w:r w:rsidR="00472154">
        <w:rPr>
          <w:i/>
        </w:rPr>
        <w:t>craft.</w:t>
      </w:r>
      <w:proofErr w:type="gramEnd"/>
    </w:p>
    <w:p w14:paraId="1CB1733B" w14:textId="615283B6" w:rsidR="0012399B" w:rsidRDefault="003A44B9">
      <w:pPr>
        <w:pStyle w:val="Compact"/>
        <w:numPr>
          <w:ilvl w:val="0"/>
          <w:numId w:val="3"/>
        </w:numPr>
      </w:pPr>
      <w:r>
        <w:rPr>
          <w:i/>
        </w:rPr>
        <w:t>What is the motivation of this project</w:t>
      </w:r>
      <w:r w:rsidR="00472154">
        <w:rPr>
          <w:i/>
        </w:rPr>
        <w:t>? To see what teachers are preparing their students for vs what is shown on the test.</w:t>
      </w:r>
    </w:p>
    <w:p w14:paraId="5E9E5C06" w14:textId="41E2CFCF" w:rsidR="0012399B" w:rsidRDefault="003A44B9">
      <w:pPr>
        <w:pStyle w:val="Compact"/>
        <w:numPr>
          <w:ilvl w:val="0"/>
          <w:numId w:val="3"/>
        </w:numPr>
      </w:pPr>
      <w:r>
        <w:rPr>
          <w:i/>
        </w:rPr>
        <w:t>What does the presenter hope to accomplish with this project?</w:t>
      </w:r>
      <w:r w:rsidR="00472154">
        <w:rPr>
          <w:i/>
        </w:rPr>
        <w:t xml:space="preserve"> H</w:t>
      </w:r>
      <w:r w:rsidR="00472154">
        <w:rPr>
          <w:i/>
        </w:rPr>
        <w:t>elp students</w:t>
      </w:r>
      <w:r w:rsidR="00472154">
        <w:rPr>
          <w:i/>
        </w:rPr>
        <w:t xml:space="preserve"> understand what topics need to be mastered so they can become more fluent in calculus. </w:t>
      </w:r>
    </w:p>
    <w:p w14:paraId="7C3D37DB" w14:textId="77777777" w:rsidR="0012399B" w:rsidRDefault="003A44B9">
      <w:pPr>
        <w:pStyle w:val="FirstParagraph"/>
      </w:pPr>
      <w:r>
        <w:rPr>
          <w:b/>
        </w:rPr>
        <w:t>What data are used?</w:t>
      </w:r>
    </w:p>
    <w:p w14:paraId="5394B90E" w14:textId="39B77E14" w:rsidR="0012399B" w:rsidRDefault="003A44B9">
      <w:pPr>
        <w:pStyle w:val="Compact"/>
        <w:numPr>
          <w:ilvl w:val="0"/>
          <w:numId w:val="4"/>
        </w:numPr>
      </w:pPr>
      <w:r>
        <w:rPr>
          <w:i/>
        </w:rPr>
        <w:t>What website(s</w:t>
      </w:r>
      <w:r>
        <w:rPr>
          <w:i/>
        </w:rPr>
        <w:t>) are scraped?</w:t>
      </w:r>
      <w:r w:rsidR="00472154">
        <w:rPr>
          <w:i/>
        </w:rPr>
        <w:t xml:space="preserve"> Individual teacher/school websites</w:t>
      </w:r>
      <w:r w:rsidR="00393DB8">
        <w:rPr>
          <w:i/>
        </w:rPr>
        <w:t>. (</w:t>
      </w:r>
      <w:proofErr w:type="gramStart"/>
      <w:r w:rsidR="00393DB8">
        <w:rPr>
          <w:i/>
        </w:rPr>
        <w:t>couldn’t</w:t>
      </w:r>
      <w:proofErr w:type="gramEnd"/>
      <w:r w:rsidR="00393DB8">
        <w:rPr>
          <w:i/>
        </w:rPr>
        <w:t xml:space="preserve"> get details because slide show was not being shown.)</w:t>
      </w:r>
    </w:p>
    <w:p w14:paraId="0B8C2887" w14:textId="11328DBF" w:rsidR="0012399B" w:rsidRDefault="003A44B9">
      <w:pPr>
        <w:pStyle w:val="Compact"/>
        <w:numPr>
          <w:ilvl w:val="0"/>
          <w:numId w:val="4"/>
        </w:numPr>
      </w:pPr>
      <w:r>
        <w:rPr>
          <w:i/>
        </w:rPr>
        <w:t>Are other data brought in from outside sources?</w:t>
      </w:r>
      <w:r w:rsidR="00472154">
        <w:rPr>
          <w:i/>
        </w:rPr>
        <w:t xml:space="preserve"> </w:t>
      </w:r>
      <w:r w:rsidR="00393DB8">
        <w:rPr>
          <w:i/>
        </w:rPr>
        <w:t>No</w:t>
      </w:r>
    </w:p>
    <w:p w14:paraId="1AFB7FBD" w14:textId="77777777" w:rsidR="0012399B" w:rsidRDefault="003A44B9">
      <w:pPr>
        <w:pStyle w:val="Compact"/>
        <w:numPr>
          <w:ilvl w:val="0"/>
          <w:numId w:val="4"/>
        </w:numPr>
      </w:pPr>
      <w:r>
        <w:rPr>
          <w:i/>
        </w:rPr>
        <w:t>If so, what are they and how do they add to the project?</w:t>
      </w:r>
    </w:p>
    <w:p w14:paraId="3D602E15" w14:textId="5B74A257" w:rsidR="0012399B" w:rsidRDefault="003A44B9">
      <w:pPr>
        <w:pStyle w:val="FirstParagraph"/>
        <w:rPr>
          <w:b/>
        </w:rPr>
      </w:pPr>
      <w:r>
        <w:rPr>
          <w:b/>
        </w:rPr>
        <w:t>What is your overall impression of the project?</w:t>
      </w:r>
    </w:p>
    <w:p w14:paraId="2DD4ACDA" w14:textId="7E638DC0" w:rsidR="0012399B" w:rsidRDefault="00393DB8" w:rsidP="00393DB8">
      <w:pPr>
        <w:pStyle w:val="BodyText"/>
      </w:pPr>
      <w:r>
        <w:lastRenderedPageBreak/>
        <w:tab/>
        <w:t xml:space="preserve">It had a great analysis of the topic and data that was gathered and being presented. She did great </w:t>
      </w:r>
      <w:proofErr w:type="gramStart"/>
      <w:r>
        <w:t>a</w:t>
      </w:r>
      <w:r w:rsidR="005C73E7">
        <w:t>ddressing</w:t>
      </w:r>
      <w:proofErr w:type="gramEnd"/>
      <w:r>
        <w:t xml:space="preserve"> the main topic question </w:t>
      </w:r>
      <w:r w:rsidR="005C73E7">
        <w:t xml:space="preserve">for each of the teachers she gathered data on, but I would of liked to hear her conclusion on the over all result. What I mean by this is, I would have liked to hear the overall average result of whether teachers </w:t>
      </w:r>
      <w:proofErr w:type="gramStart"/>
      <w:r w:rsidR="005C73E7">
        <w:t>actually cover</w:t>
      </w:r>
      <w:proofErr w:type="gramEnd"/>
      <w:r w:rsidR="005C73E7">
        <w:t xml:space="preserve"> the material shown on an exam. </w:t>
      </w:r>
    </w:p>
    <w:p w14:paraId="3A2A010C" w14:textId="77777777" w:rsidR="004333BE" w:rsidRDefault="004333BE" w:rsidP="004333BE">
      <w:pPr>
        <w:pStyle w:val="BodyText"/>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p>
    <w:p w14:paraId="4C420C24" w14:textId="2F82E666" w:rsidR="004333BE" w:rsidRDefault="004333BE" w:rsidP="00393DB8">
      <w:pPr>
        <w:pStyle w:val="BodyText"/>
      </w:pPr>
      <w:r>
        <w:t xml:space="preserve">The project </w:t>
      </w:r>
      <w:r w:rsidR="00906428">
        <w:t xml:space="preserve">presentation did not show the slides at </w:t>
      </w:r>
      <w:proofErr w:type="gramStart"/>
      <w:r w:rsidR="00906428">
        <w:t>all</w:t>
      </w:r>
      <w:proofErr w:type="gramEnd"/>
      <w:r w:rsidR="00906428">
        <w:t xml:space="preserve"> so I did not get to look at any of the graphs or data she reported. I could see she thought she was presenting the information and </w:t>
      </w:r>
      <w:r w:rsidR="00130380">
        <w:t xml:space="preserve">I am not sure why it </w:t>
      </w:r>
      <w:proofErr w:type="gramStart"/>
      <w:r w:rsidR="00130380">
        <w:t>didn’t</w:t>
      </w:r>
      <w:proofErr w:type="gramEnd"/>
      <w:r w:rsidR="00130380">
        <w:t xml:space="preserve"> present the slides but that was a big issue. </w:t>
      </w:r>
    </w:p>
    <w:p w14:paraId="61DE6E5E" w14:textId="0A9B1B17" w:rsidR="00130380" w:rsidRDefault="00130380" w:rsidP="00393DB8">
      <w:pPr>
        <w:pStyle w:val="BodyText"/>
      </w:pPr>
      <w:r>
        <w:t xml:space="preserve">Also, </w:t>
      </w:r>
      <w:r w:rsidR="00F85541">
        <w:t xml:space="preserve">she covered the topics very quickly. I honestly liked that the video </w:t>
      </w:r>
      <w:proofErr w:type="gramStart"/>
      <w:r w:rsidR="00F85541">
        <w:t>wasn’t</w:t>
      </w:r>
      <w:proofErr w:type="gramEnd"/>
      <w:r w:rsidR="00F85541">
        <w:t xml:space="preserve"> that long</w:t>
      </w:r>
      <w:r w:rsidR="003C515F">
        <w:t>,</w:t>
      </w:r>
      <w:r w:rsidR="00F85541">
        <w:t xml:space="preserve"> but the requirement was 10 min</w:t>
      </w:r>
      <w:r w:rsidR="001E089B">
        <w:t>.</w:t>
      </w:r>
      <w:r w:rsidR="00F85541">
        <w:t xml:space="preserve"> </w:t>
      </w:r>
      <w:r w:rsidR="003C515F">
        <w:t>I would suggest to her</w:t>
      </w:r>
      <w:r w:rsidR="001E089B">
        <w:t xml:space="preserve"> to </w:t>
      </w:r>
      <w:r w:rsidR="003C515F">
        <w:t xml:space="preserve">pace herself and keep track of her time when presenting. </w:t>
      </w:r>
      <w:bookmarkEnd w:id="1"/>
    </w:p>
    <w:sectPr w:rsidR="001303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91A939" w14:textId="77777777" w:rsidR="003A44B9" w:rsidRDefault="003A44B9">
      <w:pPr>
        <w:spacing w:after="0"/>
      </w:pPr>
      <w:r>
        <w:separator/>
      </w:r>
    </w:p>
  </w:endnote>
  <w:endnote w:type="continuationSeparator" w:id="0">
    <w:p w14:paraId="1778245C" w14:textId="77777777" w:rsidR="003A44B9" w:rsidRDefault="003A44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B60AA" w14:textId="77777777" w:rsidR="003A44B9" w:rsidRDefault="003A44B9">
      <w:r>
        <w:separator/>
      </w:r>
    </w:p>
  </w:footnote>
  <w:footnote w:type="continuationSeparator" w:id="0">
    <w:p w14:paraId="3700EE25" w14:textId="77777777" w:rsidR="003A44B9" w:rsidRDefault="003A44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5D27F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FDE49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399B"/>
    <w:rsid w:val="00130380"/>
    <w:rsid w:val="001E089B"/>
    <w:rsid w:val="00393DB8"/>
    <w:rsid w:val="003A2AFF"/>
    <w:rsid w:val="003A44B9"/>
    <w:rsid w:val="003C515F"/>
    <w:rsid w:val="004333BE"/>
    <w:rsid w:val="00472154"/>
    <w:rsid w:val="004E29B3"/>
    <w:rsid w:val="00590D07"/>
    <w:rsid w:val="005C73E7"/>
    <w:rsid w:val="00784D58"/>
    <w:rsid w:val="008D6863"/>
    <w:rsid w:val="00906428"/>
    <w:rsid w:val="00B86B75"/>
    <w:rsid w:val="00BC48D5"/>
    <w:rsid w:val="00C36279"/>
    <w:rsid w:val="00E315A3"/>
    <w:rsid w:val="00F855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12E35"/>
  <w15:docId w15:val="{6E2A2F45-C7C1-42E1-8215-55FF529A7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482</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J Patteson</dc:creator>
  <cp:keywords/>
  <cp:lastModifiedBy>CJ Patteson</cp:lastModifiedBy>
  <cp:revision>9</cp:revision>
  <dcterms:created xsi:type="dcterms:W3CDTF">2021-03-25T17:48:00Z</dcterms:created>
  <dcterms:modified xsi:type="dcterms:W3CDTF">2021-03-25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